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508B7" w14:textId="60D8F4B3" w:rsidR="00DF27E1" w:rsidRDefault="00965B8F" w:rsidP="00965B8F">
      <w:pPr>
        <w:jc w:val="both"/>
        <w:rPr>
          <w:b/>
          <w:bCs/>
          <w:sz w:val="48"/>
          <w:szCs w:val="48"/>
          <w:lang w:val="en-US"/>
        </w:rPr>
      </w:pPr>
      <w:r w:rsidRPr="00965B8F">
        <w:rPr>
          <w:b/>
          <w:bCs/>
          <w:sz w:val="48"/>
          <w:szCs w:val="48"/>
          <w:lang w:val="en-US"/>
        </w:rPr>
        <w:t>Cuts File</w:t>
      </w:r>
      <w:r w:rsidR="00287394">
        <w:rPr>
          <w:b/>
          <w:bCs/>
          <w:sz w:val="48"/>
          <w:szCs w:val="48"/>
          <w:lang w:val="en-US"/>
        </w:rPr>
        <w:t xml:space="preserve"> – Manoj Nagendra</w:t>
      </w:r>
    </w:p>
    <w:p w14:paraId="7EF2872B" w14:textId="77777777" w:rsidR="00287394" w:rsidRPr="00965B8F" w:rsidRDefault="00287394" w:rsidP="00965B8F">
      <w:pPr>
        <w:jc w:val="both"/>
        <w:rPr>
          <w:b/>
          <w:bCs/>
          <w:sz w:val="48"/>
          <w:szCs w:val="48"/>
          <w:lang w:val="en-US"/>
        </w:rPr>
      </w:pPr>
    </w:p>
    <w:p w14:paraId="5AD8ED01" w14:textId="08B208E9" w:rsidR="00965B8F" w:rsidRPr="00965B8F" w:rsidRDefault="00965B8F" w:rsidP="00965B8F">
      <w:pPr>
        <w:pStyle w:val="ListParagraph"/>
        <w:numPr>
          <w:ilvl w:val="0"/>
          <w:numId w:val="2"/>
        </w:numPr>
        <w:jc w:val="both"/>
        <w:rPr>
          <w:b/>
          <w:bCs/>
          <w:sz w:val="48"/>
          <w:szCs w:val="48"/>
          <w:lang w:val="en-US"/>
        </w:rPr>
      </w:pPr>
      <w:r w:rsidRPr="00965B8F">
        <w:rPr>
          <w:sz w:val="48"/>
          <w:szCs w:val="48"/>
          <w:lang w:val="en-US"/>
        </w:rPr>
        <w:t>Emotion analysis using text</w:t>
      </w:r>
    </w:p>
    <w:p w14:paraId="310C981B" w14:textId="0602115C" w:rsidR="00965B8F" w:rsidRPr="00965B8F" w:rsidRDefault="00965B8F" w:rsidP="00965B8F">
      <w:pPr>
        <w:pStyle w:val="ListParagraph"/>
        <w:numPr>
          <w:ilvl w:val="0"/>
          <w:numId w:val="2"/>
        </w:numPr>
        <w:jc w:val="both"/>
        <w:rPr>
          <w:b/>
          <w:bCs/>
          <w:sz w:val="48"/>
          <w:szCs w:val="48"/>
          <w:lang w:val="en-US"/>
        </w:rPr>
      </w:pPr>
      <w:r w:rsidRPr="00965B8F">
        <w:rPr>
          <w:sz w:val="48"/>
          <w:szCs w:val="48"/>
          <w:lang w:val="en-US"/>
        </w:rPr>
        <w:t>Predicting the right emotions based on text</w:t>
      </w:r>
    </w:p>
    <w:p w14:paraId="1860A40E" w14:textId="03DB497E" w:rsidR="00965B8F" w:rsidRPr="00965B8F" w:rsidRDefault="00965B8F" w:rsidP="00965B8F">
      <w:pPr>
        <w:pStyle w:val="ListParagraph"/>
        <w:numPr>
          <w:ilvl w:val="0"/>
          <w:numId w:val="2"/>
        </w:numPr>
        <w:jc w:val="both"/>
        <w:rPr>
          <w:b/>
          <w:bCs/>
          <w:sz w:val="48"/>
          <w:szCs w:val="48"/>
          <w:lang w:val="en-US"/>
        </w:rPr>
      </w:pPr>
      <w:r w:rsidRPr="00965B8F">
        <w:rPr>
          <w:sz w:val="48"/>
          <w:szCs w:val="48"/>
          <w:lang w:val="en-US"/>
        </w:rPr>
        <w:t>High accuracy rate – difficult to get 100% accuracy</w:t>
      </w:r>
    </w:p>
    <w:p w14:paraId="0E9F080C" w14:textId="477DCBB6" w:rsidR="00965B8F" w:rsidRPr="00965B8F" w:rsidRDefault="00965B8F" w:rsidP="00965B8F">
      <w:pPr>
        <w:pStyle w:val="ListParagraph"/>
        <w:numPr>
          <w:ilvl w:val="0"/>
          <w:numId w:val="2"/>
        </w:numPr>
        <w:jc w:val="both"/>
        <w:rPr>
          <w:b/>
          <w:bCs/>
          <w:sz w:val="48"/>
          <w:szCs w:val="48"/>
          <w:lang w:val="en-US"/>
        </w:rPr>
      </w:pPr>
      <w:r w:rsidRPr="00965B8F">
        <w:rPr>
          <w:sz w:val="48"/>
          <w:szCs w:val="48"/>
          <w:lang w:val="en-US"/>
        </w:rPr>
        <w:t>Positive &amp; Negative emotions – mitigate the latter</w:t>
      </w:r>
    </w:p>
    <w:p w14:paraId="3FFCDA3C" w14:textId="43593C9B" w:rsidR="00965B8F" w:rsidRPr="00965B8F" w:rsidRDefault="00965B8F" w:rsidP="00965B8F">
      <w:pPr>
        <w:pStyle w:val="ListParagraph"/>
        <w:numPr>
          <w:ilvl w:val="0"/>
          <w:numId w:val="2"/>
        </w:numPr>
        <w:jc w:val="both"/>
        <w:rPr>
          <w:b/>
          <w:bCs/>
          <w:sz w:val="48"/>
          <w:szCs w:val="48"/>
          <w:lang w:val="en-US"/>
        </w:rPr>
      </w:pPr>
      <w:r w:rsidRPr="00965B8F">
        <w:rPr>
          <w:sz w:val="48"/>
          <w:szCs w:val="48"/>
          <w:lang w:val="en-US"/>
        </w:rPr>
        <w:t>High computational power required for training</w:t>
      </w:r>
    </w:p>
    <w:p w14:paraId="5176EDA2" w14:textId="226BB7EE" w:rsidR="00965B8F" w:rsidRPr="00965B8F" w:rsidRDefault="00965B8F" w:rsidP="00965B8F">
      <w:pPr>
        <w:pStyle w:val="ListParagraph"/>
        <w:numPr>
          <w:ilvl w:val="0"/>
          <w:numId w:val="2"/>
        </w:numPr>
        <w:jc w:val="both"/>
        <w:rPr>
          <w:b/>
          <w:bCs/>
          <w:sz w:val="48"/>
          <w:szCs w:val="48"/>
          <w:lang w:val="en-US"/>
        </w:rPr>
      </w:pPr>
      <w:r w:rsidRPr="00965B8F">
        <w:rPr>
          <w:sz w:val="48"/>
          <w:szCs w:val="48"/>
          <w:lang w:val="en-US"/>
        </w:rPr>
        <w:t>Check if the proposed system is within the ethical policy</w:t>
      </w:r>
    </w:p>
    <w:p w14:paraId="197BDA10" w14:textId="649B8403" w:rsidR="00965B8F" w:rsidRPr="00965B8F" w:rsidRDefault="00965B8F" w:rsidP="00965B8F">
      <w:pPr>
        <w:pStyle w:val="ListParagraph"/>
        <w:numPr>
          <w:ilvl w:val="0"/>
          <w:numId w:val="2"/>
        </w:numPr>
        <w:jc w:val="both"/>
        <w:rPr>
          <w:b/>
          <w:bCs/>
          <w:sz w:val="48"/>
          <w:szCs w:val="48"/>
          <w:lang w:val="en-US"/>
        </w:rPr>
      </w:pPr>
      <w:r w:rsidRPr="00965B8F">
        <w:rPr>
          <w:sz w:val="48"/>
          <w:szCs w:val="48"/>
          <w:lang w:val="en-US"/>
        </w:rPr>
        <w:t>Consent from users to use their posts</w:t>
      </w:r>
    </w:p>
    <w:p w14:paraId="2FB2AF9E" w14:textId="541DAF1E" w:rsidR="00965B8F" w:rsidRPr="00965B8F" w:rsidRDefault="00965B8F" w:rsidP="00965B8F">
      <w:pPr>
        <w:pStyle w:val="ListParagraph"/>
        <w:numPr>
          <w:ilvl w:val="0"/>
          <w:numId w:val="2"/>
        </w:numPr>
        <w:jc w:val="both"/>
        <w:rPr>
          <w:b/>
          <w:bCs/>
          <w:sz w:val="48"/>
          <w:szCs w:val="48"/>
          <w:lang w:val="en-US"/>
        </w:rPr>
      </w:pPr>
      <w:r w:rsidRPr="00965B8F">
        <w:rPr>
          <w:sz w:val="48"/>
          <w:szCs w:val="48"/>
          <w:lang w:val="en-US"/>
        </w:rPr>
        <w:t>Drawbacks, potential issues</w:t>
      </w:r>
    </w:p>
    <w:p w14:paraId="11D3F4CF" w14:textId="491FCD5D" w:rsidR="00965B8F" w:rsidRPr="00965B8F" w:rsidRDefault="00965B8F" w:rsidP="00965B8F">
      <w:pPr>
        <w:pStyle w:val="ListParagraph"/>
        <w:numPr>
          <w:ilvl w:val="0"/>
          <w:numId w:val="2"/>
        </w:numPr>
        <w:jc w:val="both"/>
        <w:rPr>
          <w:b/>
          <w:bCs/>
          <w:strike/>
          <w:sz w:val="48"/>
          <w:szCs w:val="48"/>
          <w:lang w:val="en-US"/>
        </w:rPr>
      </w:pPr>
      <w:r w:rsidRPr="00965B8F">
        <w:rPr>
          <w:strike/>
          <w:sz w:val="48"/>
          <w:szCs w:val="48"/>
          <w:lang w:val="en-US"/>
        </w:rPr>
        <w:t xml:space="preserve">Is it cost efficient? </w:t>
      </w:r>
    </w:p>
    <w:p w14:paraId="5F0BFA2A" w14:textId="3B9145A9" w:rsidR="00965B8F" w:rsidRPr="00965B8F" w:rsidRDefault="00965B8F" w:rsidP="00965B8F">
      <w:pPr>
        <w:pStyle w:val="ListParagraph"/>
        <w:numPr>
          <w:ilvl w:val="0"/>
          <w:numId w:val="2"/>
        </w:numPr>
        <w:jc w:val="both"/>
        <w:rPr>
          <w:b/>
          <w:bCs/>
          <w:sz w:val="48"/>
          <w:szCs w:val="48"/>
          <w:lang w:val="en-US"/>
        </w:rPr>
      </w:pPr>
      <w:r w:rsidRPr="00965B8F">
        <w:rPr>
          <w:strike/>
          <w:sz w:val="48"/>
          <w:szCs w:val="48"/>
          <w:lang w:val="en-US"/>
        </w:rPr>
        <w:t>The target audience</w:t>
      </w:r>
    </w:p>
    <w:p w14:paraId="4F2A3CCF" w14:textId="01171EBC" w:rsidR="00965B8F" w:rsidRPr="00965B8F" w:rsidRDefault="00965B8F" w:rsidP="00965B8F">
      <w:pPr>
        <w:pStyle w:val="ListParagraph"/>
        <w:numPr>
          <w:ilvl w:val="0"/>
          <w:numId w:val="2"/>
        </w:numPr>
        <w:jc w:val="both"/>
        <w:rPr>
          <w:b/>
          <w:bCs/>
          <w:sz w:val="48"/>
          <w:szCs w:val="48"/>
          <w:lang w:val="en-US"/>
        </w:rPr>
      </w:pPr>
      <w:r w:rsidRPr="00965B8F">
        <w:rPr>
          <w:sz w:val="48"/>
          <w:szCs w:val="48"/>
          <w:lang w:val="en-US"/>
        </w:rPr>
        <w:t>Adoption rate</w:t>
      </w:r>
    </w:p>
    <w:p w14:paraId="6F02B4FC" w14:textId="27CE7EAB" w:rsidR="00965B8F" w:rsidRPr="00965B8F" w:rsidRDefault="00965B8F" w:rsidP="00965B8F">
      <w:pPr>
        <w:pStyle w:val="ListParagraph"/>
        <w:numPr>
          <w:ilvl w:val="0"/>
          <w:numId w:val="2"/>
        </w:numPr>
        <w:jc w:val="both"/>
        <w:rPr>
          <w:sz w:val="48"/>
          <w:szCs w:val="48"/>
          <w:lang w:val="en-US"/>
        </w:rPr>
      </w:pPr>
      <w:r w:rsidRPr="00965B8F">
        <w:rPr>
          <w:sz w:val="48"/>
          <w:szCs w:val="48"/>
          <w:lang w:val="en-US"/>
        </w:rPr>
        <w:t>Dashboard building</w:t>
      </w:r>
    </w:p>
    <w:p w14:paraId="37DE2FED" w14:textId="29A6EE20" w:rsidR="00965B8F" w:rsidRPr="00965B8F" w:rsidRDefault="00965B8F" w:rsidP="00965B8F">
      <w:pPr>
        <w:pStyle w:val="ListParagraph"/>
        <w:numPr>
          <w:ilvl w:val="0"/>
          <w:numId w:val="2"/>
        </w:numPr>
        <w:jc w:val="both"/>
        <w:rPr>
          <w:b/>
          <w:bCs/>
          <w:sz w:val="48"/>
          <w:szCs w:val="48"/>
          <w:lang w:val="en-US"/>
        </w:rPr>
      </w:pPr>
      <w:r w:rsidRPr="00965B8F">
        <w:rPr>
          <w:sz w:val="48"/>
          <w:szCs w:val="48"/>
          <w:lang w:val="en-US"/>
        </w:rPr>
        <w:t>Make the product user friendly</w:t>
      </w:r>
    </w:p>
    <w:p w14:paraId="51C45816" w14:textId="1808CF17" w:rsidR="00965B8F" w:rsidRPr="00965B8F" w:rsidRDefault="00965B8F" w:rsidP="00965B8F">
      <w:pPr>
        <w:pStyle w:val="ListParagraph"/>
        <w:numPr>
          <w:ilvl w:val="0"/>
          <w:numId w:val="2"/>
        </w:numPr>
        <w:jc w:val="both"/>
        <w:rPr>
          <w:b/>
          <w:bCs/>
          <w:sz w:val="48"/>
          <w:szCs w:val="48"/>
          <w:lang w:val="en-US"/>
        </w:rPr>
      </w:pPr>
      <w:r w:rsidRPr="00965B8F">
        <w:rPr>
          <w:sz w:val="48"/>
          <w:szCs w:val="48"/>
          <w:lang w:val="en-US"/>
        </w:rPr>
        <w:t>Improve the accuracy</w:t>
      </w:r>
    </w:p>
    <w:sectPr w:rsidR="00965B8F" w:rsidRPr="00965B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51B49"/>
    <w:multiLevelType w:val="hybridMultilevel"/>
    <w:tmpl w:val="C928A0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7076775"/>
    <w:multiLevelType w:val="hybridMultilevel"/>
    <w:tmpl w:val="623ADE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1MDMzMTEzNTc2MDFQ0lEKTi0uzszPAykwrAUAUbqvYywAAAA="/>
  </w:docVars>
  <w:rsids>
    <w:rsidRoot w:val="00965B8F"/>
    <w:rsid w:val="00287394"/>
    <w:rsid w:val="00965B8F"/>
    <w:rsid w:val="00DF2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75303"/>
  <w15:chartTrackingRefBased/>
  <w15:docId w15:val="{391E5338-01E2-42F1-B3C1-EF6F8FBF0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5B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h Nagendra, Manoj</dc:creator>
  <cp:keywords/>
  <dc:description/>
  <cp:lastModifiedBy>Shesh Nagendra, Manoj</cp:lastModifiedBy>
  <cp:revision>2</cp:revision>
  <dcterms:created xsi:type="dcterms:W3CDTF">2021-05-15T20:50:00Z</dcterms:created>
  <dcterms:modified xsi:type="dcterms:W3CDTF">2021-05-15T21:10:00Z</dcterms:modified>
</cp:coreProperties>
</file>